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591E" w:rsidRDefault="00B9591E" w:rsidP="00B9591E">
      <w:pPr>
        <w:pStyle w:val="Heading2"/>
        <w:jc w:val="center"/>
        <w:rPr>
          <w:rFonts w:eastAsia="Arial"/>
        </w:rPr>
      </w:pPr>
      <w:bookmarkStart w:id="0" w:name="h.j09091xxyf0f"/>
      <w:bookmarkStart w:id="1" w:name="_GoBack"/>
      <w:bookmarkEnd w:id="0"/>
      <w:bookmarkEnd w:id="1"/>
      <w:r>
        <w:rPr>
          <w:rFonts w:eastAsia="Arial"/>
        </w:rPr>
        <w:t>CA682 Data management and visualisation</w:t>
      </w:r>
    </w:p>
    <w:p w:rsidR="00B9591E" w:rsidRDefault="00B9591E" w:rsidP="00B9591E">
      <w:pPr>
        <w:rPr>
          <w:rFonts w:eastAsia="Arial"/>
        </w:rPr>
      </w:pPr>
    </w:p>
    <w:p w:rsidR="00B9591E" w:rsidRDefault="00B9591E" w:rsidP="00B9591E"/>
    <w:tbl>
      <w:tblPr>
        <w:tblW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0"/>
        <w:gridCol w:w="6750"/>
      </w:tblGrid>
      <w:tr w:rsidR="00B9591E" w:rsidTr="00B9591E">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591E" w:rsidRDefault="00B9591E">
            <w:pPr>
              <w:widowControl w:val="0"/>
              <w:spacing w:line="240" w:lineRule="auto"/>
              <w:jc w:val="right"/>
            </w:pPr>
            <w:r>
              <w:t>Name</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9591E" w:rsidRDefault="00B9591E">
            <w:pPr>
              <w:widowControl w:val="0"/>
              <w:spacing w:line="240" w:lineRule="auto"/>
            </w:pPr>
            <w:r>
              <w:t>Olabode Cole</w:t>
            </w:r>
          </w:p>
        </w:tc>
      </w:tr>
      <w:tr w:rsidR="00B9591E" w:rsidTr="00B9591E">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591E" w:rsidRDefault="00B9591E">
            <w:pPr>
              <w:widowControl w:val="0"/>
              <w:spacing w:line="240" w:lineRule="auto"/>
              <w:jc w:val="right"/>
            </w:pPr>
            <w:r>
              <w:t>Student Number</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9591E" w:rsidRDefault="00B9591E">
            <w:pPr>
              <w:widowControl w:val="0"/>
              <w:spacing w:line="240" w:lineRule="auto"/>
            </w:pPr>
            <w:r>
              <w:t>15107591</w:t>
            </w:r>
          </w:p>
        </w:tc>
      </w:tr>
      <w:tr w:rsidR="00B9591E" w:rsidTr="00B9591E">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591E" w:rsidRDefault="00B9591E">
            <w:pPr>
              <w:widowControl w:val="0"/>
              <w:spacing w:line="240" w:lineRule="auto"/>
              <w:jc w:val="right"/>
            </w:pPr>
            <w:r>
              <w:t>Programme</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9591E" w:rsidRDefault="00B9591E">
            <w:pPr>
              <w:widowControl w:val="0"/>
              <w:spacing w:line="240" w:lineRule="auto"/>
            </w:pPr>
            <w:r>
              <w:t>M.Sc. in Computing</w:t>
            </w:r>
          </w:p>
        </w:tc>
      </w:tr>
      <w:tr w:rsidR="00B9591E" w:rsidTr="00B9591E">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591E" w:rsidRDefault="00B9591E">
            <w:pPr>
              <w:widowControl w:val="0"/>
              <w:spacing w:line="240" w:lineRule="auto"/>
              <w:jc w:val="right"/>
            </w:pPr>
            <w:r>
              <w:t>Module Code</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591E" w:rsidRDefault="00B9591E">
            <w:pPr>
              <w:widowControl w:val="0"/>
              <w:spacing w:line="240" w:lineRule="auto"/>
            </w:pPr>
            <w:r>
              <w:t>CA682</w:t>
            </w:r>
          </w:p>
        </w:tc>
      </w:tr>
      <w:tr w:rsidR="00B9591E" w:rsidTr="00B9591E">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591E" w:rsidRDefault="00B9591E">
            <w:pPr>
              <w:widowControl w:val="0"/>
              <w:spacing w:line="240" w:lineRule="auto"/>
              <w:jc w:val="right"/>
            </w:pPr>
            <w:r>
              <w:t>Assignment Title</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591E" w:rsidRDefault="00B9591E">
            <w:pPr>
              <w:widowControl w:val="0"/>
              <w:spacing w:line="240" w:lineRule="auto"/>
            </w:pPr>
            <w:r>
              <w:t>Data Visualisation</w:t>
            </w:r>
          </w:p>
        </w:tc>
      </w:tr>
      <w:tr w:rsidR="00B9591E" w:rsidTr="00B9591E">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591E" w:rsidRDefault="00B9591E">
            <w:pPr>
              <w:widowControl w:val="0"/>
              <w:spacing w:line="240" w:lineRule="auto"/>
              <w:jc w:val="right"/>
            </w:pPr>
            <w:r>
              <w:t>Submission date</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9591E" w:rsidRDefault="00B9591E">
            <w:pPr>
              <w:widowControl w:val="0"/>
              <w:spacing w:line="240" w:lineRule="auto"/>
            </w:pPr>
            <w:r>
              <w:t>17/12/2018</w:t>
            </w:r>
          </w:p>
        </w:tc>
      </w:tr>
      <w:tr w:rsidR="00B9591E" w:rsidTr="00B9591E">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591E" w:rsidRDefault="00B9591E">
            <w:pPr>
              <w:widowControl w:val="0"/>
              <w:spacing w:line="240" w:lineRule="auto"/>
              <w:jc w:val="right"/>
            </w:pPr>
            <w:r>
              <w:t>Module coordinator</w:t>
            </w:r>
          </w:p>
        </w:tc>
        <w:tc>
          <w:tcPr>
            <w:tcW w:w="67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9591E" w:rsidRDefault="00B9591E">
            <w:pPr>
              <w:widowControl w:val="0"/>
              <w:spacing w:line="240" w:lineRule="auto"/>
            </w:pPr>
            <w:r>
              <w:t>Suzanne Little</w:t>
            </w:r>
          </w:p>
        </w:tc>
      </w:tr>
    </w:tbl>
    <w:p w:rsidR="00B9591E" w:rsidRDefault="00B9591E" w:rsidP="00B9591E">
      <w:pPr>
        <w:rPr>
          <w:rFonts w:ascii="Arial" w:hAnsi="Arial" w:cs="Arial"/>
          <w:color w:val="000000"/>
        </w:rPr>
      </w:pPr>
    </w:p>
    <w:p w:rsidR="00B9591E" w:rsidRDefault="00B9591E" w:rsidP="00B9591E"/>
    <w:p w:rsidR="00B9591E" w:rsidRDefault="00B9591E" w:rsidP="00B9591E">
      <w:r>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t>
      </w:r>
      <w:proofErr w:type="gramStart"/>
      <w:r>
        <w:t>would be imposed</w:t>
      </w:r>
      <w:proofErr w:type="gramEnd"/>
      <w:r>
        <w:t xml:space="preserve">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w:t>
      </w:r>
      <w:proofErr w:type="gramStart"/>
      <w:r>
        <w:t>are acknowledged</w:t>
      </w:r>
      <w:proofErr w:type="gramEnd"/>
      <w:r>
        <w:t xml:space="preserve"> and the source cited are identified in the assignment references. </w:t>
      </w:r>
      <w:proofErr w:type="gramStart"/>
      <w:r>
        <w:t>This assignment, or any part of it, has not been previously submitted by me or any other person for assessment on this or any other course of study</w:t>
      </w:r>
      <w:proofErr w:type="gramEnd"/>
      <w:r>
        <w:t xml:space="preserve">. </w:t>
      </w:r>
    </w:p>
    <w:p w:rsidR="00B9591E" w:rsidRDefault="00B9591E" w:rsidP="00B9591E"/>
    <w:p w:rsidR="00B9591E" w:rsidRDefault="00B9591E" w:rsidP="00B9591E">
      <w:r>
        <w:t xml:space="preserve">I have read and understood the referencing guidelines found recommended in the assignment guidelines. </w:t>
      </w:r>
    </w:p>
    <w:p w:rsidR="00B9591E" w:rsidRDefault="00B9591E" w:rsidP="00B9591E"/>
    <w:p w:rsidR="00B9591E" w:rsidRDefault="00B9591E" w:rsidP="00B9591E">
      <w:proofErr w:type="spellStart"/>
      <w:r>
        <w:t>Name</w:t>
      </w:r>
      <w:proofErr w:type="gramStart"/>
      <w:r>
        <w:t>:_</w:t>
      </w:r>
      <w:proofErr w:type="gramEnd"/>
      <w:r>
        <w:t>_____________Olabode</w:t>
      </w:r>
      <w:proofErr w:type="spellEnd"/>
      <w:r>
        <w:t xml:space="preserve"> Cole________________  Date: ___17/12/2018___</w:t>
      </w:r>
    </w:p>
    <w:p w:rsidR="00B9591E" w:rsidRDefault="00B9591E" w:rsidP="00B9591E"/>
    <w:p w:rsidR="00B9591E" w:rsidRDefault="00B9591E" w:rsidP="00B9591E">
      <w:pPr>
        <w:rPr>
          <w:color w:val="1F4E79" w:themeColor="accent1" w:themeShade="80"/>
          <w:sz w:val="32"/>
          <w:szCs w:val="32"/>
        </w:rPr>
      </w:pPr>
    </w:p>
    <w:p w:rsidR="00EC5137" w:rsidRPr="00B9591E" w:rsidRDefault="00EC5137" w:rsidP="00EC5137">
      <w:pPr>
        <w:jc w:val="center"/>
        <w:rPr>
          <w:color w:val="1F4E79" w:themeColor="accent1" w:themeShade="80"/>
          <w:sz w:val="32"/>
          <w:szCs w:val="32"/>
        </w:rPr>
      </w:pPr>
      <w:r w:rsidRPr="00B9591E">
        <w:rPr>
          <w:color w:val="1F4E79" w:themeColor="accent1" w:themeShade="80"/>
          <w:sz w:val="32"/>
          <w:szCs w:val="32"/>
        </w:rPr>
        <w:lastRenderedPageBreak/>
        <w:t>Data Management &amp; Visualization</w:t>
      </w:r>
    </w:p>
    <w:p w:rsidR="00EC5137" w:rsidRPr="00B9591E" w:rsidRDefault="00EC5137" w:rsidP="00EC5137">
      <w:pPr>
        <w:rPr>
          <w:color w:val="1F4E79" w:themeColor="accent1" w:themeShade="80"/>
          <w:sz w:val="28"/>
          <w:szCs w:val="28"/>
        </w:rPr>
      </w:pPr>
      <w:r w:rsidRPr="00B9591E">
        <w:rPr>
          <w:color w:val="1F4E79" w:themeColor="accent1" w:themeShade="80"/>
          <w:sz w:val="28"/>
          <w:szCs w:val="28"/>
        </w:rPr>
        <w:t xml:space="preserve">Introduction </w:t>
      </w:r>
    </w:p>
    <w:p w:rsidR="00EC5137" w:rsidRDefault="00EC5137" w:rsidP="00EC5137">
      <w:r>
        <w:t xml:space="preserve">The question being explored here is the probability of predicting which NBA basketball teams are more likely to not only reach the conference finals </w:t>
      </w:r>
      <w:proofErr w:type="gramStart"/>
      <w:r>
        <w:t>but</w:t>
      </w:r>
      <w:proofErr w:type="gramEnd"/>
      <w:r>
        <w:t xml:space="preserve"> win the league based on their current and over the year’s statistics. </w:t>
      </w:r>
      <w:r w:rsidR="0015350E" w:rsidRPr="0015350E">
        <w:rPr>
          <w:noProof/>
        </w:rPr>
        <w:t>Therefore,</w:t>
      </w:r>
      <w:r w:rsidR="0015350E">
        <w:t xml:space="preserve"> statistics such as </w:t>
      </w:r>
      <w:proofErr w:type="gramStart"/>
      <w:r w:rsidR="0015350E">
        <w:t>teams</w:t>
      </w:r>
      <w:proofErr w:type="gramEnd"/>
      <w:r w:rsidR="0015350E">
        <w:t xml:space="preserve"> performance over the years and how they have improved will be visualized, the accuracy of certain players within specific teams will also be visualized. </w:t>
      </w:r>
      <w:r w:rsidR="00C261BF" w:rsidRPr="00C261BF">
        <w:rPr>
          <w:noProof/>
        </w:rPr>
        <w:t>Finally</w:t>
      </w:r>
      <w:r w:rsidR="00C261BF">
        <w:rPr>
          <w:noProof/>
        </w:rPr>
        <w:t>,</w:t>
      </w:r>
      <w:r w:rsidR="00C261BF">
        <w:t xml:space="preserve"> the geolocation of each </w:t>
      </w:r>
      <w:r w:rsidR="00C261BF" w:rsidRPr="00C261BF">
        <w:rPr>
          <w:noProof/>
        </w:rPr>
        <w:t>team</w:t>
      </w:r>
      <w:r w:rsidR="00C261BF">
        <w:t xml:space="preserve"> along with the total amount of wins </w:t>
      </w:r>
      <w:proofErr w:type="gramStart"/>
      <w:r w:rsidR="00C261BF">
        <w:t>will also be displayed</w:t>
      </w:r>
      <w:proofErr w:type="gramEnd"/>
      <w:r w:rsidR="00C261BF">
        <w:t xml:space="preserve"> including the latitude and longitude of their location.</w:t>
      </w:r>
    </w:p>
    <w:p w:rsidR="00EC5137" w:rsidRPr="00175848" w:rsidRDefault="00EC5137" w:rsidP="00EC5137">
      <w:pPr>
        <w:rPr>
          <w:color w:val="1F4E79" w:themeColor="accent1" w:themeShade="80"/>
          <w:sz w:val="32"/>
          <w:szCs w:val="32"/>
        </w:rPr>
      </w:pPr>
      <w:r w:rsidRPr="00175848">
        <w:rPr>
          <w:color w:val="1F4E79" w:themeColor="accent1" w:themeShade="80"/>
          <w:sz w:val="32"/>
          <w:szCs w:val="32"/>
        </w:rPr>
        <w:t>Datasets</w:t>
      </w:r>
    </w:p>
    <w:p w:rsidR="00B9591E" w:rsidRDefault="00EC5137" w:rsidP="00EC5137">
      <w:r>
        <w:t xml:space="preserve">The dataset utilized to implement the data visualization was gathered through google dataset and also from NBA Official sites. </w:t>
      </w:r>
      <w:proofErr w:type="gramStart"/>
      <w:r>
        <w:t xml:space="preserve">A total </w:t>
      </w:r>
      <w:r w:rsidR="00175848">
        <w:t>of seven</w:t>
      </w:r>
      <w:r>
        <w:t xml:space="preserve"> datasets</w:t>
      </w:r>
      <w:r w:rsidR="00175848">
        <w:t xml:space="preserve"> was utilized</w:t>
      </w:r>
      <w:r>
        <w:t xml:space="preserve"> in creating the visualization, six of </w:t>
      </w:r>
      <w:r w:rsidRPr="00E20E99">
        <w:rPr>
          <w:noProof/>
        </w:rPr>
        <w:t>th</w:t>
      </w:r>
      <w:r w:rsidR="00E20E99">
        <w:rPr>
          <w:noProof/>
        </w:rPr>
        <w:t>at</w:t>
      </w:r>
      <w:r w:rsidRPr="00E20E99">
        <w:rPr>
          <w:noProof/>
        </w:rPr>
        <w:t xml:space="preserve"> dataset</w:t>
      </w:r>
      <w:r>
        <w:t xml:space="preserve"> being the overall stats of each </w:t>
      </w:r>
      <w:r w:rsidRPr="00E20E99">
        <w:rPr>
          <w:noProof/>
        </w:rPr>
        <w:t>team</w:t>
      </w:r>
      <w:r>
        <w:t xml:space="preserve"> for the past six years which includes the total amount of games played, wins, losses and total amount of 2-3 Points made per game</w:t>
      </w:r>
      <w:r w:rsidR="00175848">
        <w:t xml:space="preserve"> and the seventh dataset being the over shots from each player during the All-star games</w:t>
      </w:r>
      <w:r>
        <w:t>.</w:t>
      </w:r>
      <w:proofErr w:type="gramEnd"/>
      <w:r>
        <w:t xml:space="preserve"> </w:t>
      </w:r>
    </w:p>
    <w:p w:rsidR="00315826" w:rsidRDefault="00EC5137" w:rsidP="00EC5137">
      <w:r>
        <w:t xml:space="preserve">After the end of the </w:t>
      </w:r>
      <w:r w:rsidRPr="00E20E99">
        <w:rPr>
          <w:noProof/>
        </w:rPr>
        <w:t>season</w:t>
      </w:r>
      <w:r w:rsidR="00E20E99">
        <w:rPr>
          <w:noProof/>
        </w:rPr>
        <w:t>,</w:t>
      </w:r>
      <w:r>
        <w:t xml:space="preserve"> there’s an event that occurs among the players which </w:t>
      </w:r>
      <w:r w:rsidR="00E20E99">
        <w:rPr>
          <w:noProof/>
        </w:rPr>
        <w:t>are</w:t>
      </w:r>
      <w:r>
        <w:t xml:space="preserve"> known as the All-star games, within this event several players are selecting from each </w:t>
      </w:r>
      <w:r w:rsidRPr="00E20E99">
        <w:rPr>
          <w:noProof/>
        </w:rPr>
        <w:t>team</w:t>
      </w:r>
      <w:r>
        <w:t xml:space="preserve"> to represent the region they are currently playing in whether it’s the East or West Conference. The players selected </w:t>
      </w:r>
      <w:proofErr w:type="gramStart"/>
      <w:r>
        <w:t>are classified</w:t>
      </w:r>
      <w:proofErr w:type="gramEnd"/>
      <w:r>
        <w:t xml:space="preserve"> as All-Star</w:t>
      </w:r>
      <w:r w:rsidR="00315826">
        <w:t xml:space="preserve"> due to their tremendous performance throughout the season and within that </w:t>
      </w:r>
      <w:r w:rsidR="00315826" w:rsidRPr="00E20E99">
        <w:rPr>
          <w:noProof/>
        </w:rPr>
        <w:t>Event</w:t>
      </w:r>
      <w:r w:rsidR="00E20E99">
        <w:rPr>
          <w:noProof/>
        </w:rPr>
        <w:t>,</w:t>
      </w:r>
      <w:r w:rsidR="00315826">
        <w:t xml:space="preserve"> the overall Most Valuable Player (MVP) of the season is selected. </w:t>
      </w:r>
    </w:p>
    <w:p w:rsidR="00B9591E" w:rsidRDefault="00315826" w:rsidP="00EC5137">
      <w:proofErr w:type="gramStart"/>
      <w:r>
        <w:t xml:space="preserve">Therefore, I decided to include the statistics of each and every player that participated within the </w:t>
      </w:r>
      <w:r w:rsidRPr="00E20E99">
        <w:rPr>
          <w:noProof/>
        </w:rPr>
        <w:t>All-star</w:t>
      </w:r>
      <w:r>
        <w:t xml:space="preserve"> event because by analysing the efficiency of these players in terms of their productivity on the court it would be a great way to predict which teams are more likely to proceed further within the league as certain teams </w:t>
      </w:r>
      <w:r w:rsidRPr="00E20E99">
        <w:rPr>
          <w:noProof/>
        </w:rPr>
        <w:t>ha</w:t>
      </w:r>
      <w:r w:rsidR="00E20E99">
        <w:rPr>
          <w:noProof/>
        </w:rPr>
        <w:t>ve</w:t>
      </w:r>
      <w:r>
        <w:t xml:space="preserve"> more All-star players than others.</w:t>
      </w:r>
      <w:proofErr w:type="gramEnd"/>
      <w:r>
        <w:t xml:space="preserve"> </w:t>
      </w:r>
    </w:p>
    <w:p w:rsidR="00EC5137" w:rsidRDefault="00315826" w:rsidP="00EC5137">
      <w:proofErr w:type="gramStart"/>
      <w:r>
        <w:t xml:space="preserve">For </w:t>
      </w:r>
      <w:r w:rsidR="009A40CE">
        <w:t>an example,</w:t>
      </w:r>
      <w:r>
        <w:t xml:space="preserve"> </w:t>
      </w:r>
      <w:r w:rsidR="009A40CE">
        <w:t>basketball starting line-ups</w:t>
      </w:r>
      <w:r w:rsidR="00B5683B">
        <w:t xml:space="preserve"> is usually consisting</w:t>
      </w:r>
      <w:r w:rsidR="009A40CE">
        <w:t xml:space="preserve"> of 5 players however there are certain teams Like the Golden State Warriors that has 5 All-start players for their starting position which means they would be a lot more proficient against other teams </w:t>
      </w:r>
      <w:r w:rsidR="00B5683B">
        <w:t xml:space="preserve">that </w:t>
      </w:r>
      <w:r w:rsidR="00B5683B" w:rsidRPr="00E20E99">
        <w:rPr>
          <w:noProof/>
        </w:rPr>
        <w:t>ha</w:t>
      </w:r>
      <w:r w:rsidR="00E20E99">
        <w:rPr>
          <w:noProof/>
        </w:rPr>
        <w:t>ve</w:t>
      </w:r>
      <w:r w:rsidR="00B5683B">
        <w:t xml:space="preserve"> less All-star players but, there have been scenario where just a single All-star player within a team have managed to carry their entire team not only to the Conference finals but to win the overall league.</w:t>
      </w:r>
      <w:proofErr w:type="gramEnd"/>
      <w:r w:rsidR="00B5683B">
        <w:t xml:space="preserve"> Dirk Nowitzki </w:t>
      </w:r>
      <w:r w:rsidR="00E20E99">
        <w:rPr>
          <w:noProof/>
        </w:rPr>
        <w:t>is</w:t>
      </w:r>
      <w:r w:rsidR="00B5683B">
        <w:t xml:space="preserve"> the only All-star player leading the Dallas Mavericks to their first NBA title in 2011 and </w:t>
      </w:r>
      <w:r w:rsidR="00175848">
        <w:t xml:space="preserve">(King) </w:t>
      </w:r>
      <w:r w:rsidR="00B5683B">
        <w:t xml:space="preserve">Lebron James doing the same with Cleveland Cavaliers in 2016. </w:t>
      </w:r>
    </w:p>
    <w:p w:rsidR="004F4CF3" w:rsidRDefault="00175848" w:rsidP="00EC5137">
      <w:pPr>
        <w:rPr>
          <w:color w:val="1F4E79" w:themeColor="accent1" w:themeShade="80"/>
          <w:sz w:val="32"/>
          <w:szCs w:val="32"/>
        </w:rPr>
      </w:pPr>
      <w:r w:rsidRPr="00175848">
        <w:rPr>
          <w:color w:val="1F4E79" w:themeColor="accent1" w:themeShade="80"/>
          <w:sz w:val="32"/>
          <w:szCs w:val="32"/>
        </w:rPr>
        <w:t xml:space="preserve">Process </w:t>
      </w:r>
    </w:p>
    <w:p w:rsidR="00CE4CBE" w:rsidRPr="004F4CF3" w:rsidRDefault="004F4CF3" w:rsidP="00EC5137">
      <w:pPr>
        <w:rPr>
          <w:color w:val="1F4E79" w:themeColor="accent1" w:themeShade="80"/>
          <w:sz w:val="32"/>
          <w:szCs w:val="32"/>
        </w:rPr>
      </w:pPr>
      <w:r>
        <w:t xml:space="preserve">Before </w:t>
      </w:r>
      <w:proofErr w:type="gramStart"/>
      <w:r>
        <w:t>importing</w:t>
      </w:r>
      <w:proofErr w:type="gramEnd"/>
      <w:r>
        <w:t xml:space="preserve"> the dataset there were several alternatives that needed to </w:t>
      </w:r>
      <w:r w:rsidRPr="00E20E99">
        <w:rPr>
          <w:noProof/>
        </w:rPr>
        <w:t>consider</w:t>
      </w:r>
      <w:r>
        <w:t xml:space="preserve"> in terms of the state of the data whether </w:t>
      </w:r>
      <w:r w:rsidRPr="00E20E99">
        <w:rPr>
          <w:noProof/>
        </w:rPr>
        <w:t>it</w:t>
      </w:r>
      <w:r w:rsidR="00E20E99">
        <w:rPr>
          <w:noProof/>
        </w:rPr>
        <w:t>'</w:t>
      </w:r>
      <w:r w:rsidRPr="00E20E99">
        <w:rPr>
          <w:noProof/>
        </w:rPr>
        <w:t>s</w:t>
      </w:r>
      <w:r>
        <w:t xml:space="preserve"> clean or not because a dataset consist of errors would lead to </w:t>
      </w:r>
      <w:r w:rsidR="00E20E99">
        <w:t xml:space="preserve">the </w:t>
      </w:r>
      <w:r w:rsidRPr="00E20E99">
        <w:rPr>
          <w:noProof/>
        </w:rPr>
        <w:t>inaccurate</w:t>
      </w:r>
      <w:r>
        <w:t xml:space="preserve"> reading of data making visualization a little more difficult than it should be and wrong representation of data. Therefore, I decided to explore further beyond the techniques and tools we have been taught and utilizing tools such as CSV Kit.  </w:t>
      </w:r>
    </w:p>
    <w:p w:rsidR="00412ECE" w:rsidRDefault="00412ECE" w:rsidP="004F4CF3">
      <w:pPr>
        <w:jc w:val="center"/>
      </w:pPr>
    </w:p>
    <w:p w:rsidR="004F4CF3" w:rsidRDefault="004F4CF3" w:rsidP="004F4CF3">
      <w:r>
        <w:t xml:space="preserve">CSV </w:t>
      </w:r>
      <w:r w:rsidR="0083103F">
        <w:t xml:space="preserve">Kit is a free set of tools for validating and cleaning files like common syntax errors. The dataset utilized did not really consist of crucial errors but just to be </w:t>
      </w:r>
      <w:proofErr w:type="gramStart"/>
      <w:r w:rsidR="0083103F">
        <w:t>sure</w:t>
      </w:r>
      <w:proofErr w:type="gramEnd"/>
      <w:r w:rsidR="0083103F">
        <w:t xml:space="preserve"> I decided </w:t>
      </w:r>
      <w:r w:rsidR="00E20E99">
        <w:t xml:space="preserve">to </w:t>
      </w:r>
      <w:r w:rsidR="0083103F" w:rsidRPr="00E20E99">
        <w:rPr>
          <w:noProof/>
        </w:rPr>
        <w:t>run</w:t>
      </w:r>
      <w:r w:rsidR="0083103F">
        <w:t xml:space="preserve"> them through the CSV kit tool. As mentioned above I had to join several datasets which </w:t>
      </w:r>
      <w:r w:rsidR="0083103F" w:rsidRPr="00E20E99">
        <w:rPr>
          <w:noProof/>
        </w:rPr>
        <w:t>include</w:t>
      </w:r>
      <w:r w:rsidR="0083103F">
        <w:t xml:space="preserve"> the overall statistics of </w:t>
      </w:r>
      <w:r w:rsidR="0083103F">
        <w:lastRenderedPageBreak/>
        <w:t xml:space="preserve">the teams for the past couple of years, </w:t>
      </w:r>
      <w:r w:rsidR="0083103F" w:rsidRPr="00E20E99">
        <w:rPr>
          <w:noProof/>
        </w:rPr>
        <w:t>however</w:t>
      </w:r>
      <w:r w:rsidR="00E20E99">
        <w:rPr>
          <w:noProof/>
        </w:rPr>
        <w:t>,</w:t>
      </w:r>
      <w:r w:rsidR="0083103F">
        <w:t xml:space="preserve"> I had to manually </w:t>
      </w:r>
      <w:r w:rsidR="0083103F" w:rsidRPr="00E20E99">
        <w:rPr>
          <w:noProof/>
        </w:rPr>
        <w:t>merge</w:t>
      </w:r>
      <w:r w:rsidR="0083103F">
        <w:t xml:space="preserve"> </w:t>
      </w:r>
      <w:r w:rsidR="00DE367C">
        <w:t>those datasets</w:t>
      </w:r>
      <w:r w:rsidR="0083103F">
        <w:t xml:space="preserve"> together. </w:t>
      </w:r>
      <w:r w:rsidR="00DE367C">
        <w:t xml:space="preserve">CSV Kit join provides arguments for easily merging </w:t>
      </w:r>
      <w:r w:rsidR="00E20E99">
        <w:rPr>
          <w:noProof/>
        </w:rPr>
        <w:t>CSV</w:t>
      </w:r>
      <w:r w:rsidR="00DE367C">
        <w:t xml:space="preserve"> files but because the position of </w:t>
      </w:r>
      <w:proofErr w:type="gramStart"/>
      <w:r w:rsidR="00DE367C">
        <w:t>each and every</w:t>
      </w:r>
      <w:proofErr w:type="gramEnd"/>
      <w:r w:rsidR="00DE367C">
        <w:t xml:space="preserve"> </w:t>
      </w:r>
      <w:r w:rsidR="00DE367C" w:rsidRPr="00E20E99">
        <w:rPr>
          <w:noProof/>
        </w:rPr>
        <w:t>team</w:t>
      </w:r>
      <w:r w:rsidR="00DE367C">
        <w:t xml:space="preserve"> varied over the years based on their stats it would have </w:t>
      </w:r>
      <w:r w:rsidR="00DE367C" w:rsidRPr="00E20E99">
        <w:rPr>
          <w:noProof/>
        </w:rPr>
        <w:t>result</w:t>
      </w:r>
      <w:r w:rsidR="00E20E99">
        <w:rPr>
          <w:noProof/>
        </w:rPr>
        <w:t>ed</w:t>
      </w:r>
      <w:r w:rsidR="00DE367C">
        <w:t xml:space="preserve"> in </w:t>
      </w:r>
      <w:r w:rsidR="00E20E99">
        <w:t xml:space="preserve">the </w:t>
      </w:r>
      <w:r w:rsidR="00DE367C" w:rsidRPr="00E20E99">
        <w:rPr>
          <w:noProof/>
        </w:rPr>
        <w:t>inaccurate</w:t>
      </w:r>
      <w:r w:rsidR="00DE367C">
        <w:t xml:space="preserve"> dataset if I was </w:t>
      </w:r>
      <w:r w:rsidR="00052943">
        <w:t>to merge</w:t>
      </w:r>
      <w:r w:rsidR="00DE367C">
        <w:t xml:space="preserve"> the dataset using the </w:t>
      </w:r>
      <w:r w:rsidR="00E20E99">
        <w:rPr>
          <w:noProof/>
        </w:rPr>
        <w:t>CSV</w:t>
      </w:r>
      <w:r w:rsidR="00DE367C">
        <w:t xml:space="preserve"> join </w:t>
      </w:r>
      <w:r w:rsidR="00E20E99">
        <w:t xml:space="preserve">the </w:t>
      </w:r>
      <w:r w:rsidR="00DE367C" w:rsidRPr="00E20E99">
        <w:rPr>
          <w:noProof/>
        </w:rPr>
        <w:t>argument</w:t>
      </w:r>
      <w:r w:rsidR="00DE367C">
        <w:t xml:space="preserve">. </w:t>
      </w:r>
    </w:p>
    <w:p w:rsidR="00665207" w:rsidRDefault="00665207" w:rsidP="004F4CF3">
      <w:r>
        <w:t xml:space="preserve">CSV </w:t>
      </w:r>
      <w:r w:rsidRPr="00E20E99">
        <w:rPr>
          <w:noProof/>
        </w:rPr>
        <w:t>toolkit</w:t>
      </w:r>
      <w:r>
        <w:t xml:space="preserve"> is a useful source of data cleaning however it’s functionalities is quite limited, </w:t>
      </w:r>
      <w:r w:rsidRPr="00E20E99">
        <w:rPr>
          <w:noProof/>
        </w:rPr>
        <w:t>therefor</w:t>
      </w:r>
      <w:r w:rsidR="00E20E99">
        <w:rPr>
          <w:noProof/>
        </w:rPr>
        <w:t>e</w:t>
      </w:r>
      <w:r>
        <w:t xml:space="preserve"> I decided to install a software called Data Cleaner. Based on the data cleaning tool provided by this tool it made cleaning and analysing the data a lot easier with just a simple click of buttons.</w:t>
      </w:r>
    </w:p>
    <w:p w:rsidR="00665207" w:rsidRDefault="00665207" w:rsidP="004F4CF3">
      <w:r>
        <w:t xml:space="preserve">I created a new file by uploading the particular </w:t>
      </w:r>
      <w:r w:rsidR="00E20E99">
        <w:rPr>
          <w:noProof/>
        </w:rPr>
        <w:t>CSV</w:t>
      </w:r>
      <w:r>
        <w:t xml:space="preserve"> file I was interested in and from the analytical </w:t>
      </w:r>
      <w:r w:rsidRPr="00E20E99">
        <w:rPr>
          <w:noProof/>
        </w:rPr>
        <w:t>function</w:t>
      </w:r>
      <w:r w:rsidR="00E20E99">
        <w:rPr>
          <w:noProof/>
        </w:rPr>
        <w:t>,</w:t>
      </w:r>
      <w:r>
        <w:t xml:space="preserve"> I was able to select certain attributes such as duplicate detection, unique key check. After doing so a visual representation of the result based on the selected field is given. I found this particular tool very efficient as it gave me a better understanding of fields I’ll need to avoid if I can’t completely delete the field as it still represents some statistical data regardless of its duplications. </w:t>
      </w:r>
    </w:p>
    <w:p w:rsidR="005D17A0" w:rsidRDefault="005D17A0" w:rsidP="004F4CF3">
      <w:pPr>
        <w:rPr>
          <w:color w:val="1F4E79" w:themeColor="accent1" w:themeShade="80"/>
          <w:sz w:val="28"/>
          <w:szCs w:val="28"/>
        </w:rPr>
      </w:pPr>
      <w:r w:rsidRPr="005D17A0">
        <w:rPr>
          <w:color w:val="1F4E79" w:themeColor="accent1" w:themeShade="80"/>
          <w:sz w:val="28"/>
          <w:szCs w:val="28"/>
        </w:rPr>
        <w:t>Tools</w:t>
      </w:r>
    </w:p>
    <w:p w:rsidR="005D3578" w:rsidRDefault="005D17A0" w:rsidP="004F4CF3">
      <w:r w:rsidRPr="005D17A0">
        <w:t xml:space="preserve">For representing the data visually, I utilized </w:t>
      </w:r>
      <w:r w:rsidR="002833C2">
        <w:t>python but two</w:t>
      </w:r>
      <w:r w:rsidRPr="005D17A0">
        <w:t xml:space="preserve"> different Python Libraries which are</w:t>
      </w:r>
      <w:r w:rsidR="002833C2">
        <w:t xml:space="preserve"> Bokeh, </w:t>
      </w:r>
      <w:r w:rsidRPr="005D17A0">
        <w:t xml:space="preserve">and Plotly.  </w:t>
      </w:r>
      <w:r>
        <w:t xml:space="preserve">I used Bokeh to create an interactive scattered bubble chart consisting of all the teams and how they stats varied over the years. To visually represent the total amount of shot taken by the players during the </w:t>
      </w:r>
      <w:r w:rsidRPr="00E20E99">
        <w:rPr>
          <w:noProof/>
        </w:rPr>
        <w:t>All</w:t>
      </w:r>
      <w:r w:rsidR="00E20E99">
        <w:rPr>
          <w:noProof/>
        </w:rPr>
        <w:t>-</w:t>
      </w:r>
      <w:r w:rsidRPr="00E20E99">
        <w:rPr>
          <w:noProof/>
        </w:rPr>
        <w:t>Star</w:t>
      </w:r>
      <w:r>
        <w:t xml:space="preserve"> games </w:t>
      </w:r>
      <w:r w:rsidR="00EB3CA1">
        <w:t xml:space="preserve">I had to create a shot chart that shows where the shots were taken from and whether it was made or not. The last visualization chart is an interactive map that displays were each and every team in the NBA are located within United Stated while displaying their names and statistics such as the total amount of games they have won since they have been in the League. </w:t>
      </w:r>
      <w:r w:rsidR="00FA22BC">
        <w:t>These charts will be discussed in further details broken down into several sections later on in the report.</w:t>
      </w:r>
    </w:p>
    <w:p w:rsidR="005D3578" w:rsidRPr="00B9591E" w:rsidRDefault="005D3578" w:rsidP="004F4CF3">
      <w:pPr>
        <w:rPr>
          <w:sz w:val="28"/>
          <w:szCs w:val="28"/>
        </w:rPr>
      </w:pPr>
      <w:r w:rsidRPr="00B9591E">
        <w:rPr>
          <w:color w:val="1F4E79" w:themeColor="accent1" w:themeShade="80"/>
          <w:sz w:val="28"/>
          <w:szCs w:val="28"/>
        </w:rPr>
        <w:t>Results</w:t>
      </w:r>
      <w:r w:rsidR="00FA22BC" w:rsidRPr="00B9591E">
        <w:rPr>
          <w:color w:val="1F4E79" w:themeColor="accent1" w:themeShade="80"/>
          <w:sz w:val="28"/>
          <w:szCs w:val="28"/>
        </w:rPr>
        <w:t xml:space="preserve">  </w:t>
      </w:r>
    </w:p>
    <w:p w:rsidR="005D17A0" w:rsidRDefault="00EB3CA1" w:rsidP="004F4CF3">
      <w:r w:rsidRPr="005D3578">
        <w:rPr>
          <w:sz w:val="28"/>
          <w:szCs w:val="28"/>
        </w:rPr>
        <w:t xml:space="preserve"> </w:t>
      </w:r>
      <w:r w:rsidR="005D3578">
        <w:t xml:space="preserve">Here is a visual representation of the scattered bubble chart that </w:t>
      </w:r>
      <w:r w:rsidR="005D3578" w:rsidRPr="00E20E99">
        <w:rPr>
          <w:noProof/>
        </w:rPr>
        <w:t>consist</w:t>
      </w:r>
      <w:r w:rsidR="00E20E99">
        <w:rPr>
          <w:noProof/>
        </w:rPr>
        <w:t>s</w:t>
      </w:r>
      <w:r w:rsidR="005D3578">
        <w:t xml:space="preserve"> of all the team in the NBA for the past six years. The </w:t>
      </w:r>
      <w:r w:rsidR="00EB39F5">
        <w:t>X-</w:t>
      </w:r>
      <w:r w:rsidR="005D3578">
        <w:t xml:space="preserve">axis </w:t>
      </w:r>
      <w:r w:rsidR="005D3578" w:rsidRPr="00E20E99">
        <w:rPr>
          <w:noProof/>
        </w:rPr>
        <w:t>represent</w:t>
      </w:r>
      <w:r w:rsidR="00E20E99">
        <w:rPr>
          <w:noProof/>
        </w:rPr>
        <w:t>s</w:t>
      </w:r>
      <w:r w:rsidR="005D3578">
        <w:t xml:space="preserve"> the total amounts of games </w:t>
      </w:r>
      <w:r w:rsidR="00EB39F5">
        <w:t xml:space="preserve">won within a given year while the Y-axis represents the average percentages of the 3 points made per year. The reason why I decided to visualize these particular statistics is </w:t>
      </w:r>
      <w:r w:rsidR="00E20E99">
        <w:rPr>
          <w:noProof/>
        </w:rPr>
        <w:t>that</w:t>
      </w:r>
      <w:r w:rsidR="00EB39F5" w:rsidRPr="00E20E99">
        <w:rPr>
          <w:noProof/>
        </w:rPr>
        <w:t xml:space="preserve"> by</w:t>
      </w:r>
      <w:r w:rsidR="00EB39F5">
        <w:t xml:space="preserve"> analysing the total amounts of games won you can easily tell whether a team is improving or their performance is decreasing over the years and </w:t>
      </w:r>
      <w:proofErr w:type="gramStart"/>
      <w:r w:rsidR="00EB39F5">
        <w:t>by also</w:t>
      </w:r>
      <w:proofErr w:type="gramEnd"/>
      <w:r w:rsidR="00EB39F5">
        <w:t xml:space="preserve"> analysing their 3 points average ratio. This is because it is quite challenging to get into the Paint, also known as the free throw range or rim in order to score an easy 2 points layup or try to draw a foul 2 free 1 point shots. Therefore, teams often try to shoot 3’s from downtown or outside the semi-circle as it results in more point, less hassle compared to getting into the paint but requires more technical skills. </w:t>
      </w:r>
    </w:p>
    <w:p w:rsidR="0015350E" w:rsidRDefault="0015350E" w:rsidP="0015350E">
      <w:r>
        <w:t xml:space="preserve">The over tool within this chart acts as an identifier so if the user were to hover over a specific bubble it will display the name of the team and the percentage of the 3Point Attempted per year. Note that this is different from the average amount of </w:t>
      </w:r>
      <w:proofErr w:type="gramStart"/>
      <w:r>
        <w:t>3</w:t>
      </w:r>
      <w:proofErr w:type="gramEnd"/>
      <w:r>
        <w:t xml:space="preserve"> </w:t>
      </w:r>
      <w:r w:rsidRPr="00E20E99">
        <w:rPr>
          <w:noProof/>
        </w:rPr>
        <w:t>point</w:t>
      </w:r>
      <w:r>
        <w:rPr>
          <w:noProof/>
        </w:rPr>
        <w:t>ers</w:t>
      </w:r>
      <w:r>
        <w:t xml:space="preserve"> made per year.</w:t>
      </w:r>
    </w:p>
    <w:p w:rsidR="0015350E" w:rsidRDefault="0015350E" w:rsidP="004F4CF3"/>
    <w:p w:rsidR="0015350E" w:rsidRDefault="0015350E" w:rsidP="004F4CF3">
      <w:r w:rsidRPr="0015350E">
        <w:rPr>
          <w:noProof/>
          <w:lang w:eastAsia="en-IE"/>
        </w:rPr>
        <w:lastRenderedPageBreak/>
        <w:drawing>
          <wp:inline distT="0" distB="0" distL="0" distR="0">
            <wp:extent cx="5010150" cy="2962275"/>
            <wp:effectExtent l="0" t="0" r="0" b="9525"/>
            <wp:docPr id="2" name="Picture 2" descr="C:\Users\olabo\Desktop\Dublin City University\Data Management &amp; Visualization\Chart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labo\Desktop\Dublin City University\Data Management &amp; Visualization\Chart1.1.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010150" cy="2962275"/>
                    </a:xfrm>
                    <a:prstGeom prst="rect">
                      <a:avLst/>
                    </a:prstGeom>
                    <a:noFill/>
                    <a:ln>
                      <a:noFill/>
                    </a:ln>
                  </pic:spPr>
                </pic:pic>
              </a:graphicData>
            </a:graphic>
          </wp:inline>
        </w:drawing>
      </w:r>
    </w:p>
    <w:p w:rsidR="00D73A21" w:rsidRDefault="00EB39F5" w:rsidP="004F4CF3">
      <w:r>
        <w:t xml:space="preserve">The interactions within </w:t>
      </w:r>
      <w:proofErr w:type="gramStart"/>
      <w:r>
        <w:t>this charts</w:t>
      </w:r>
      <w:proofErr w:type="gramEnd"/>
      <w:r>
        <w:t xml:space="preserve"> are interact</w:t>
      </w:r>
      <w:r w:rsidR="000E0F2E">
        <w:t xml:space="preserve">ive slider and cursor hover tool. Since the dataset used to design this chart consist of </w:t>
      </w:r>
      <w:proofErr w:type="gramStart"/>
      <w:r w:rsidR="000E0F2E">
        <w:t>6</w:t>
      </w:r>
      <w:proofErr w:type="gramEnd"/>
      <w:r w:rsidR="000E0F2E">
        <w:t xml:space="preserve"> different years, I included a slider that allows the users to select a particular year they are interested in, </w:t>
      </w:r>
      <w:r w:rsidR="000E0F2E" w:rsidRPr="00E20E99">
        <w:rPr>
          <w:noProof/>
        </w:rPr>
        <w:t>however</w:t>
      </w:r>
      <w:r w:rsidR="00E20E99">
        <w:rPr>
          <w:noProof/>
        </w:rPr>
        <w:t>,</w:t>
      </w:r>
      <w:r w:rsidR="000E0F2E">
        <w:t xml:space="preserve"> the bubble scattered ch</w:t>
      </w:r>
      <w:r w:rsidR="00D73A21">
        <w:t>art moves along to the selected year</w:t>
      </w:r>
      <w:r w:rsidR="000E0F2E">
        <w:t>.</w:t>
      </w:r>
    </w:p>
    <w:p w:rsidR="00832425" w:rsidRDefault="00832425" w:rsidP="004F4CF3"/>
    <w:p w:rsidR="00832425" w:rsidRDefault="0015350E" w:rsidP="004F4CF3">
      <w:r w:rsidRPr="0015350E">
        <w:rPr>
          <w:noProof/>
          <w:lang w:eastAsia="en-IE"/>
        </w:rPr>
        <w:drawing>
          <wp:inline distT="0" distB="0" distL="0" distR="0">
            <wp:extent cx="3743325" cy="1524000"/>
            <wp:effectExtent l="0" t="0" r="9525" b="0"/>
            <wp:docPr id="3" name="Picture 3" descr="C:\Users\olabo\Desktop\Dublin City University\Data Management &amp; Visualization\Chart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labo\Desktop\Dublin City University\Data Management &amp; Visualization\Chart1.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43325" cy="1524000"/>
                    </a:xfrm>
                    <a:prstGeom prst="rect">
                      <a:avLst/>
                    </a:prstGeom>
                    <a:noFill/>
                    <a:ln>
                      <a:noFill/>
                    </a:ln>
                  </pic:spPr>
                </pic:pic>
              </a:graphicData>
            </a:graphic>
          </wp:inline>
        </w:drawing>
      </w:r>
    </w:p>
    <w:p w:rsidR="00EB39F5" w:rsidRDefault="00D73A21" w:rsidP="004F4CF3">
      <w:r>
        <w:t xml:space="preserve">There are </w:t>
      </w:r>
      <w:proofErr w:type="gramStart"/>
      <w:r>
        <w:t>2</w:t>
      </w:r>
      <w:proofErr w:type="gramEnd"/>
      <w:r>
        <w:t xml:space="preserve"> different conferences within NBA which are East &amp; West as mentioned above, </w:t>
      </w:r>
      <w:r w:rsidRPr="00E20E99">
        <w:rPr>
          <w:noProof/>
        </w:rPr>
        <w:t>however</w:t>
      </w:r>
      <w:r w:rsidR="00E20E99">
        <w:rPr>
          <w:noProof/>
        </w:rPr>
        <w:t>,</w:t>
      </w:r>
      <w:r>
        <w:t xml:space="preserve"> within both </w:t>
      </w:r>
      <w:r w:rsidRPr="00E20E99">
        <w:rPr>
          <w:noProof/>
        </w:rPr>
        <w:t>conferences</w:t>
      </w:r>
      <w:r w:rsidR="00E20E99">
        <w:rPr>
          <w:noProof/>
        </w:rPr>
        <w:t>,</w:t>
      </w:r>
      <w:r>
        <w:t xml:space="preserve"> there are 6 regions known as South-west, North-west, Pacific, Central, South-east and Atlantic.</w:t>
      </w:r>
      <w:r w:rsidR="000E0F2E">
        <w:t xml:space="preserve"> </w:t>
      </w:r>
      <w:r>
        <w:t xml:space="preserve"> These regions are colour coded with each region having different colour cues. If you were to analyse the bubble scattered chart the bubbles are also coloured, but however the colour</w:t>
      </w:r>
      <w:r w:rsidR="00832425">
        <w:t>s the bubbles are</w:t>
      </w:r>
      <w:r>
        <w:t xml:space="preserve"> </w:t>
      </w:r>
      <w:r w:rsidR="00832425">
        <w:t xml:space="preserve">displayed in </w:t>
      </w:r>
      <w:r w:rsidR="00832425" w:rsidRPr="00E20E99">
        <w:rPr>
          <w:noProof/>
        </w:rPr>
        <w:t>correspond</w:t>
      </w:r>
      <w:r w:rsidR="00E20E99">
        <w:rPr>
          <w:noProof/>
        </w:rPr>
        <w:t>ing</w:t>
      </w:r>
      <w:r w:rsidR="00832425">
        <w:t xml:space="preserve"> to the colour of the region the team is from whether its North-west or South-east.</w:t>
      </w:r>
    </w:p>
    <w:p w:rsidR="0015350E" w:rsidRDefault="0015350E" w:rsidP="004F4CF3">
      <w:r w:rsidRPr="0015350E">
        <w:rPr>
          <w:noProof/>
          <w:lang w:eastAsia="en-IE"/>
        </w:rPr>
        <w:drawing>
          <wp:inline distT="0" distB="0" distL="0" distR="0">
            <wp:extent cx="1571625" cy="1390650"/>
            <wp:effectExtent l="0" t="0" r="9525" b="0"/>
            <wp:docPr id="4" name="Picture 4" descr="C:\Users\olabo\Desktop\Dublin City University\Data Management &amp; Visualization\Chart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labo\Desktop\Dublin City University\Data Management &amp; Visualization\Chart1.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71625" cy="1390650"/>
                    </a:xfrm>
                    <a:prstGeom prst="rect">
                      <a:avLst/>
                    </a:prstGeom>
                    <a:noFill/>
                    <a:ln>
                      <a:noFill/>
                    </a:ln>
                  </pic:spPr>
                </pic:pic>
              </a:graphicData>
            </a:graphic>
          </wp:inline>
        </w:drawing>
      </w:r>
    </w:p>
    <w:p w:rsidR="002833C2" w:rsidRDefault="002833C2" w:rsidP="004F4CF3"/>
    <w:p w:rsidR="002833C2" w:rsidRDefault="002833C2" w:rsidP="004F4CF3">
      <w:r>
        <w:lastRenderedPageBreak/>
        <w:t xml:space="preserve">The chart displayed here is the representation of the </w:t>
      </w:r>
      <w:r w:rsidR="00E20E99">
        <w:rPr>
          <w:noProof/>
        </w:rPr>
        <w:t>number</w:t>
      </w:r>
      <w:r>
        <w:t xml:space="preserve"> of shots taken by a select player during the All-Star games at the end of the season. This chart pretty much speaks for its self as </w:t>
      </w:r>
      <w:proofErr w:type="gramStart"/>
      <w:r>
        <w:t>its</w:t>
      </w:r>
      <w:proofErr w:type="gramEnd"/>
      <w:r>
        <w:t xml:space="preserve"> very easy to understand what’s going on due to its simplicity but yet efficient data visualization.</w:t>
      </w:r>
    </w:p>
    <w:p w:rsidR="0015350E" w:rsidRDefault="0015350E" w:rsidP="004F4CF3">
      <w:r w:rsidRPr="0015350E">
        <w:rPr>
          <w:noProof/>
          <w:lang w:eastAsia="en-IE"/>
        </w:rPr>
        <w:drawing>
          <wp:inline distT="0" distB="0" distL="0" distR="0">
            <wp:extent cx="3790950" cy="3181350"/>
            <wp:effectExtent l="0" t="0" r="0" b="0"/>
            <wp:docPr id="5" name="Picture 5" descr="C:\Users\olabo\Desktop\Dublin City University\Data Management &amp; Visualization\Chart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labo\Desktop\Dublin City University\Data Management &amp; Visualization\Chart2.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90950" cy="3181350"/>
                    </a:xfrm>
                    <a:prstGeom prst="rect">
                      <a:avLst/>
                    </a:prstGeom>
                    <a:noFill/>
                    <a:ln>
                      <a:noFill/>
                    </a:ln>
                  </pic:spPr>
                </pic:pic>
              </a:graphicData>
            </a:graphic>
          </wp:inline>
        </w:drawing>
      </w:r>
    </w:p>
    <w:p w:rsidR="00F535AE" w:rsidRDefault="00F535AE" w:rsidP="004F4CF3">
      <w:r>
        <w:t xml:space="preserve">The main colour cues within this chart are red and green. Red indicating that the shot was missed by the player and Green indicated that the shot was Made. Once again I applied the hover tool, that also displayed whether the shot was made or not and the location the specific shot came from. Above the break indicating </w:t>
      </w:r>
      <w:r w:rsidR="00E20E99">
        <w:t xml:space="preserve">a </w:t>
      </w:r>
      <w:r w:rsidRPr="00E20E99">
        <w:rPr>
          <w:noProof/>
        </w:rPr>
        <w:t>shot</w:t>
      </w:r>
      <w:r>
        <w:t xml:space="preserve"> from outside the 3-point mark, In the Paint indicate shots taken from the free through range etc.</w:t>
      </w:r>
    </w:p>
    <w:p w:rsidR="0015350E" w:rsidRDefault="0015350E" w:rsidP="004F4CF3">
      <w:r w:rsidRPr="0015350E">
        <w:rPr>
          <w:noProof/>
          <w:lang w:eastAsia="en-IE"/>
        </w:rPr>
        <w:drawing>
          <wp:inline distT="0" distB="0" distL="0" distR="0">
            <wp:extent cx="3267075" cy="2019300"/>
            <wp:effectExtent l="0" t="0" r="9525" b="0"/>
            <wp:docPr id="6" name="Picture 6" descr="C:\Users\olabo\Desktop\Dublin City University\Data Management &amp; Visualization\Chart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labo\Desktop\Dublin City University\Data Management &amp; Visualization\Chart2.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67075" cy="2019300"/>
                    </a:xfrm>
                    <a:prstGeom prst="rect">
                      <a:avLst/>
                    </a:prstGeom>
                    <a:noFill/>
                    <a:ln>
                      <a:noFill/>
                    </a:ln>
                  </pic:spPr>
                </pic:pic>
              </a:graphicData>
            </a:graphic>
          </wp:inline>
        </w:drawing>
      </w:r>
    </w:p>
    <w:p w:rsidR="0015350E" w:rsidRDefault="0015350E" w:rsidP="004F4CF3"/>
    <w:p w:rsidR="002833C2" w:rsidRDefault="00F535AE" w:rsidP="004F4CF3">
      <w:pPr>
        <w:rPr>
          <w:color w:val="1F4E79" w:themeColor="accent1" w:themeShade="80"/>
          <w:sz w:val="28"/>
          <w:szCs w:val="28"/>
        </w:rPr>
      </w:pPr>
      <w:r>
        <w:t xml:space="preserve"> </w:t>
      </w:r>
      <w:r w:rsidRPr="00F535AE">
        <w:rPr>
          <w:color w:val="1F4E79" w:themeColor="accent1" w:themeShade="80"/>
          <w:sz w:val="28"/>
          <w:szCs w:val="28"/>
        </w:rPr>
        <w:t>Things I’ll do differently</w:t>
      </w:r>
    </w:p>
    <w:p w:rsidR="00F535AE" w:rsidRDefault="00F535AE" w:rsidP="004F4CF3">
      <w:r w:rsidRPr="00F535AE">
        <w:t xml:space="preserve">If </w:t>
      </w:r>
      <w:r>
        <w:t xml:space="preserve">we </w:t>
      </w:r>
      <w:proofErr w:type="gramStart"/>
      <w:r>
        <w:t>didn’t</w:t>
      </w:r>
      <w:proofErr w:type="gramEnd"/>
      <w:r>
        <w:t xml:space="preserve"> have such </w:t>
      </w:r>
      <w:r w:rsidRPr="00E20E99">
        <w:rPr>
          <w:noProof/>
        </w:rPr>
        <w:t>tight deadlines</w:t>
      </w:r>
      <w:r>
        <w:t xml:space="preserve"> </w:t>
      </w:r>
      <w:r w:rsidR="00F868C4">
        <w:t xml:space="preserve">and if I was to continue working on the chart. I would like to implement a slider that would allow the users to either display only the specific shots that they are interested in (Made, Miss). I know this specific statistic isn’t displayed within the chart but I would also like to allow the users to be able to select certain shots taken by the player based on certain quarters as they are 4 within a basketball game but the shots being displayed the total shot within the game.  </w:t>
      </w:r>
    </w:p>
    <w:p w:rsidR="00F868C4" w:rsidRDefault="00F868C4" w:rsidP="004F4CF3">
      <w:pPr>
        <w:rPr>
          <w:color w:val="1F4E79" w:themeColor="accent1" w:themeShade="80"/>
          <w:sz w:val="28"/>
          <w:szCs w:val="28"/>
        </w:rPr>
      </w:pPr>
      <w:r w:rsidRPr="00F868C4">
        <w:rPr>
          <w:color w:val="1F4E79" w:themeColor="accent1" w:themeShade="80"/>
          <w:sz w:val="28"/>
          <w:szCs w:val="28"/>
        </w:rPr>
        <w:lastRenderedPageBreak/>
        <w:t xml:space="preserve">Technical Difficulties </w:t>
      </w:r>
    </w:p>
    <w:p w:rsidR="00F868C4" w:rsidRDefault="00F868C4" w:rsidP="004F4CF3">
      <w:pPr>
        <w:rPr>
          <w:sz w:val="24"/>
          <w:szCs w:val="24"/>
        </w:rPr>
      </w:pPr>
      <w:r w:rsidRPr="00D3321B">
        <w:rPr>
          <w:sz w:val="24"/>
          <w:szCs w:val="24"/>
        </w:rPr>
        <w:t>The functionalities I was having issues</w:t>
      </w:r>
      <w:r w:rsidR="00D3321B" w:rsidRPr="00D3321B">
        <w:rPr>
          <w:sz w:val="24"/>
          <w:szCs w:val="24"/>
        </w:rPr>
        <w:t xml:space="preserve"> with implementing was adding the picture of the selected player for better visual representations because not a lot of people are good with names compared to how they are with faces. </w:t>
      </w:r>
      <w:proofErr w:type="gramStart"/>
      <w:r w:rsidR="00D3321B" w:rsidRPr="00D3321B">
        <w:rPr>
          <w:sz w:val="24"/>
          <w:szCs w:val="24"/>
        </w:rPr>
        <w:t>So</w:t>
      </w:r>
      <w:proofErr w:type="gramEnd"/>
      <w:r w:rsidR="00D3321B" w:rsidRPr="00D3321B">
        <w:rPr>
          <w:sz w:val="24"/>
          <w:szCs w:val="24"/>
        </w:rPr>
        <w:t xml:space="preserve"> I believe a visual representation of the </w:t>
      </w:r>
      <w:r w:rsidR="00D3321B" w:rsidRPr="00E20E99">
        <w:rPr>
          <w:noProof/>
          <w:sz w:val="24"/>
          <w:szCs w:val="24"/>
        </w:rPr>
        <w:t>player</w:t>
      </w:r>
      <w:r w:rsidR="00E20E99">
        <w:rPr>
          <w:noProof/>
          <w:sz w:val="24"/>
          <w:szCs w:val="24"/>
        </w:rPr>
        <w:t>'</w:t>
      </w:r>
      <w:r w:rsidR="00D3321B" w:rsidRPr="00E20E99">
        <w:rPr>
          <w:noProof/>
          <w:sz w:val="24"/>
          <w:szCs w:val="24"/>
        </w:rPr>
        <w:t>s</w:t>
      </w:r>
      <w:r w:rsidR="00D3321B" w:rsidRPr="00D3321B">
        <w:rPr>
          <w:sz w:val="24"/>
          <w:szCs w:val="24"/>
        </w:rPr>
        <w:t xml:space="preserve"> images would have been really interesting. </w:t>
      </w:r>
    </w:p>
    <w:p w:rsidR="00B9591E" w:rsidRPr="00B9591E" w:rsidRDefault="00B9591E" w:rsidP="004F4CF3">
      <w:pPr>
        <w:rPr>
          <w:color w:val="1F4E79" w:themeColor="accent1" w:themeShade="80"/>
          <w:sz w:val="28"/>
          <w:szCs w:val="28"/>
        </w:rPr>
      </w:pPr>
      <w:r w:rsidRPr="00B9591E">
        <w:rPr>
          <w:color w:val="1F4E79" w:themeColor="accent1" w:themeShade="80"/>
          <w:sz w:val="28"/>
          <w:szCs w:val="28"/>
        </w:rPr>
        <w:t>Third Chart</w:t>
      </w:r>
    </w:p>
    <w:p w:rsidR="00211BDF" w:rsidRDefault="00211BDF" w:rsidP="004F4CF3">
      <w:pPr>
        <w:rPr>
          <w:sz w:val="24"/>
          <w:szCs w:val="24"/>
        </w:rPr>
      </w:pPr>
      <w:r>
        <w:rPr>
          <w:sz w:val="24"/>
          <w:szCs w:val="24"/>
        </w:rPr>
        <w:t xml:space="preserve">Here is the </w:t>
      </w:r>
      <w:proofErr w:type="gramStart"/>
      <w:r>
        <w:rPr>
          <w:sz w:val="24"/>
          <w:szCs w:val="24"/>
        </w:rPr>
        <w:t>3</w:t>
      </w:r>
      <w:r w:rsidRPr="00211BDF">
        <w:rPr>
          <w:sz w:val="24"/>
          <w:szCs w:val="24"/>
          <w:vertAlign w:val="superscript"/>
        </w:rPr>
        <w:t>rd</w:t>
      </w:r>
      <w:proofErr w:type="gramEnd"/>
      <w:r>
        <w:rPr>
          <w:sz w:val="24"/>
          <w:szCs w:val="24"/>
        </w:rPr>
        <w:t xml:space="preserve"> and final chart within my project and it’s a choropleth map visualization of all the teams within the NBA. The map displays were each </w:t>
      </w:r>
      <w:r w:rsidRPr="00E20E99">
        <w:rPr>
          <w:noProof/>
          <w:sz w:val="24"/>
          <w:szCs w:val="24"/>
        </w:rPr>
        <w:t>team</w:t>
      </w:r>
      <w:r>
        <w:rPr>
          <w:sz w:val="24"/>
          <w:szCs w:val="24"/>
        </w:rPr>
        <w:t xml:space="preserve"> are from based on their region within the </w:t>
      </w:r>
      <w:proofErr w:type="gramStart"/>
      <w:r>
        <w:rPr>
          <w:sz w:val="24"/>
          <w:szCs w:val="24"/>
        </w:rPr>
        <w:t>united states</w:t>
      </w:r>
      <w:proofErr w:type="gramEnd"/>
      <w:r>
        <w:rPr>
          <w:sz w:val="24"/>
          <w:szCs w:val="24"/>
        </w:rPr>
        <w:t xml:space="preserve">. </w:t>
      </w:r>
      <w:proofErr w:type="gramStart"/>
      <w:r>
        <w:rPr>
          <w:sz w:val="24"/>
          <w:szCs w:val="24"/>
        </w:rPr>
        <w:t>The interactions within this chart is that it allows the users to zoom in and out of the maps and if the users hover over certain teams it displays the details such as the longitude and latitude of the team locations</w:t>
      </w:r>
      <w:r w:rsidR="00BC755C">
        <w:rPr>
          <w:sz w:val="24"/>
          <w:szCs w:val="24"/>
        </w:rPr>
        <w:t>, the name of the team and the total amount of wins accumulated by the teams since they have been promoted to the league.</w:t>
      </w:r>
      <w:proofErr w:type="gramEnd"/>
      <w:r w:rsidR="00BC755C">
        <w:rPr>
          <w:sz w:val="24"/>
          <w:szCs w:val="24"/>
        </w:rPr>
        <w:t xml:space="preserve"> </w:t>
      </w:r>
    </w:p>
    <w:p w:rsidR="0015350E" w:rsidRDefault="0015350E" w:rsidP="004F4CF3">
      <w:pPr>
        <w:rPr>
          <w:sz w:val="24"/>
          <w:szCs w:val="24"/>
        </w:rPr>
      </w:pPr>
      <w:r w:rsidRPr="0015350E">
        <w:rPr>
          <w:noProof/>
          <w:sz w:val="24"/>
          <w:szCs w:val="24"/>
          <w:lang w:eastAsia="en-IE"/>
        </w:rPr>
        <w:drawing>
          <wp:inline distT="0" distB="0" distL="0" distR="0">
            <wp:extent cx="4581525" cy="3048000"/>
            <wp:effectExtent l="0" t="0" r="9525" b="0"/>
            <wp:docPr id="7" name="Picture 7" descr="C:\Users\olabo\Desktop\Dublin City University\Data Management &amp; Visualization\Chart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labo\Desktop\Dublin City University\Data Management &amp; Visualization\Chart3.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1525" cy="3048000"/>
                    </a:xfrm>
                    <a:prstGeom prst="rect">
                      <a:avLst/>
                    </a:prstGeom>
                    <a:noFill/>
                    <a:ln>
                      <a:noFill/>
                    </a:ln>
                  </pic:spPr>
                </pic:pic>
              </a:graphicData>
            </a:graphic>
          </wp:inline>
        </w:drawing>
      </w:r>
    </w:p>
    <w:p w:rsidR="00BC755C" w:rsidRDefault="00BC755C" w:rsidP="004F4CF3">
      <w:pPr>
        <w:rPr>
          <w:sz w:val="24"/>
          <w:szCs w:val="24"/>
        </w:rPr>
      </w:pPr>
      <w:r>
        <w:rPr>
          <w:sz w:val="24"/>
          <w:szCs w:val="24"/>
        </w:rPr>
        <w:t xml:space="preserve">If you look closely within the dataset utilized to implement this chart there is a column know as row, which means each and every </w:t>
      </w:r>
      <w:r w:rsidRPr="00E20E99">
        <w:rPr>
          <w:noProof/>
          <w:sz w:val="24"/>
          <w:szCs w:val="24"/>
        </w:rPr>
        <w:t>team</w:t>
      </w:r>
      <w:r>
        <w:rPr>
          <w:sz w:val="24"/>
          <w:szCs w:val="24"/>
        </w:rPr>
        <w:t xml:space="preserve"> are in a specific row so</w:t>
      </w:r>
      <w:r w:rsidR="00E20E99">
        <w:rPr>
          <w:sz w:val="24"/>
          <w:szCs w:val="24"/>
        </w:rPr>
        <w:t>, therefore,</w:t>
      </w:r>
      <w:r>
        <w:rPr>
          <w:sz w:val="24"/>
          <w:szCs w:val="24"/>
        </w:rPr>
        <w:t xml:space="preserve"> I created a set of colours that would group the teams within a specific range (0,2), (3,10), (11,20), (21,50) and (50-3000). So teams within the range 3-10 would have the specific colours initialized for that range. Since there </w:t>
      </w:r>
      <w:r w:rsidR="005011EE">
        <w:rPr>
          <w:sz w:val="24"/>
          <w:szCs w:val="24"/>
        </w:rPr>
        <w:t>are</w:t>
      </w:r>
      <w:r>
        <w:rPr>
          <w:sz w:val="24"/>
          <w:szCs w:val="24"/>
        </w:rPr>
        <w:t xml:space="preserve"> only 32 teams in </w:t>
      </w:r>
      <w:proofErr w:type="gramStart"/>
      <w:r>
        <w:rPr>
          <w:sz w:val="24"/>
          <w:szCs w:val="24"/>
        </w:rPr>
        <w:t>NBA</w:t>
      </w:r>
      <w:proofErr w:type="gramEnd"/>
      <w:r>
        <w:rPr>
          <w:sz w:val="24"/>
          <w:szCs w:val="24"/>
        </w:rPr>
        <w:t xml:space="preserve"> only 4 colour cues </w:t>
      </w:r>
      <w:r w:rsidRPr="00E20E99">
        <w:rPr>
          <w:noProof/>
          <w:sz w:val="24"/>
          <w:szCs w:val="24"/>
        </w:rPr>
        <w:t>w</w:t>
      </w:r>
      <w:r w:rsidR="00E20E99">
        <w:rPr>
          <w:noProof/>
          <w:sz w:val="24"/>
          <w:szCs w:val="24"/>
        </w:rPr>
        <w:t>ere</w:t>
      </w:r>
      <w:r>
        <w:rPr>
          <w:sz w:val="24"/>
          <w:szCs w:val="24"/>
        </w:rPr>
        <w:t xml:space="preserve"> displayed and the last range (50, 3000) was discarded.</w:t>
      </w:r>
    </w:p>
    <w:p w:rsidR="0015350E" w:rsidRPr="00D3321B" w:rsidRDefault="0015350E" w:rsidP="004F4CF3">
      <w:pPr>
        <w:rPr>
          <w:sz w:val="24"/>
          <w:szCs w:val="24"/>
        </w:rPr>
      </w:pPr>
      <w:r w:rsidRPr="0015350E">
        <w:rPr>
          <w:noProof/>
          <w:sz w:val="24"/>
          <w:szCs w:val="24"/>
          <w:lang w:eastAsia="en-IE"/>
        </w:rPr>
        <w:drawing>
          <wp:inline distT="0" distB="0" distL="0" distR="0">
            <wp:extent cx="1381125" cy="1181100"/>
            <wp:effectExtent l="0" t="0" r="9525" b="0"/>
            <wp:docPr id="8" name="Picture 8" descr="C:\Users\olabo\Desktop\Dublin City University\Data Management &amp; Visualization\Char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labo\Desktop\Dublin City University\Data Management &amp; Visualization\Chart3.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81125" cy="1181100"/>
                    </a:xfrm>
                    <a:prstGeom prst="rect">
                      <a:avLst/>
                    </a:prstGeom>
                    <a:noFill/>
                    <a:ln>
                      <a:noFill/>
                    </a:ln>
                  </pic:spPr>
                </pic:pic>
              </a:graphicData>
            </a:graphic>
          </wp:inline>
        </w:drawing>
      </w:r>
    </w:p>
    <w:sectPr w:rsidR="0015350E" w:rsidRPr="00D332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IE"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jE3MDU3MzExMjRV0lEKTi0uzszPAykwrgUArnUoJywAAAA="/>
  </w:docVars>
  <w:rsids>
    <w:rsidRoot w:val="00EC5137"/>
    <w:rsid w:val="00052943"/>
    <w:rsid w:val="000E0F2E"/>
    <w:rsid w:val="0015350E"/>
    <w:rsid w:val="00175848"/>
    <w:rsid w:val="00211BDF"/>
    <w:rsid w:val="002833C2"/>
    <w:rsid w:val="00315826"/>
    <w:rsid w:val="00412ECE"/>
    <w:rsid w:val="00477909"/>
    <w:rsid w:val="004F4CF3"/>
    <w:rsid w:val="005011EE"/>
    <w:rsid w:val="005D17A0"/>
    <w:rsid w:val="005D3578"/>
    <w:rsid w:val="00665207"/>
    <w:rsid w:val="0083103F"/>
    <w:rsid w:val="00832425"/>
    <w:rsid w:val="009A40CE"/>
    <w:rsid w:val="00B5683B"/>
    <w:rsid w:val="00B9591E"/>
    <w:rsid w:val="00BC755C"/>
    <w:rsid w:val="00C261BF"/>
    <w:rsid w:val="00CE4CBE"/>
    <w:rsid w:val="00D3321B"/>
    <w:rsid w:val="00D73A21"/>
    <w:rsid w:val="00DE367C"/>
    <w:rsid w:val="00E20E99"/>
    <w:rsid w:val="00EB39F5"/>
    <w:rsid w:val="00EB3CA1"/>
    <w:rsid w:val="00EC5137"/>
    <w:rsid w:val="00ED57B3"/>
    <w:rsid w:val="00F535AE"/>
    <w:rsid w:val="00F868C4"/>
    <w:rsid w:val="00FA22B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0C14459-AF81-47E6-A9EE-47C03A2B2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semiHidden/>
    <w:unhideWhenUsed/>
    <w:qFormat/>
    <w:rsid w:val="00B9591E"/>
    <w:pPr>
      <w:keepNext/>
      <w:keepLines/>
      <w:spacing w:before="360" w:after="120" w:line="276" w:lineRule="auto"/>
      <w:contextualSpacing/>
      <w:outlineLvl w:val="1"/>
    </w:pPr>
    <w:rPr>
      <w:rFonts w:ascii="Arial" w:eastAsia="Times New Roman" w:hAnsi="Arial" w:cs="Arial"/>
      <w:color w:val="000000"/>
      <w:sz w:val="32"/>
      <w:szCs w:val="32"/>
      <w:lang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semiHidden/>
    <w:rsid w:val="00B9591E"/>
    <w:rPr>
      <w:rFonts w:ascii="Arial" w:eastAsia="Times New Roman" w:hAnsi="Arial" w:cs="Arial"/>
      <w:color w:val="000000"/>
      <w:sz w:val="32"/>
      <w:szCs w:val="32"/>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674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25</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bide Cole</dc:creator>
  <cp:keywords/>
  <dc:description/>
  <cp:lastModifiedBy>olabode cole</cp:lastModifiedBy>
  <cp:revision>4</cp:revision>
  <cp:lastPrinted>2018-12-17T01:15:00Z</cp:lastPrinted>
  <dcterms:created xsi:type="dcterms:W3CDTF">2018-12-17T01:13:00Z</dcterms:created>
  <dcterms:modified xsi:type="dcterms:W3CDTF">2018-12-17T01:15:00Z</dcterms:modified>
</cp:coreProperties>
</file>